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5E1E6A" w14:textId="77777777" w:rsidR="00D50FEB" w:rsidRPr="007524F3" w:rsidRDefault="00D50FEB" w:rsidP="00D50FEB">
      <w:pPr>
        <w:pStyle w:val="Title"/>
        <w:spacing w:before="0" w:after="0"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HED 612</w:t>
      </w:r>
    </w:p>
    <w:p w14:paraId="2AC1C1E5" w14:textId="78436458" w:rsidR="00DD6842" w:rsidRPr="007524F3" w:rsidRDefault="00B60E05" w:rsidP="00D50FEB">
      <w:pPr>
        <w:pStyle w:val="Title"/>
        <w:spacing w:before="0" w:after="0"/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>Problem Set</w:t>
      </w:r>
      <w:r w:rsidR="009D599E" w:rsidRPr="007524F3">
        <w:rPr>
          <w:rFonts w:ascii="Times" w:hAnsi="Times"/>
          <w:color w:val="000000" w:themeColor="text1"/>
        </w:rPr>
        <w:t xml:space="preserve"> #</w:t>
      </w:r>
      <w:r w:rsidR="00A4735E">
        <w:rPr>
          <w:rFonts w:ascii="Times" w:hAnsi="Times"/>
          <w:color w:val="000000" w:themeColor="text1"/>
        </w:rPr>
        <w:t>9</w:t>
      </w:r>
    </w:p>
    <w:p w14:paraId="33B12BE0" w14:textId="77777777" w:rsidR="009652F2" w:rsidRDefault="009652F2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7C241DD6" w14:textId="77777777" w:rsidR="0054502C" w:rsidRDefault="0054502C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2127778D" w14:textId="77777777" w:rsidR="00E8251F" w:rsidRPr="00E8251F" w:rsidRDefault="00E8251F" w:rsidP="00E8251F">
      <w:pPr>
        <w:rPr>
          <w:rFonts w:ascii="Times" w:hAnsi="Times"/>
          <w:b/>
          <w:color w:val="000000" w:themeColor="text1"/>
        </w:rPr>
      </w:pPr>
      <w:r w:rsidRPr="00E8251F">
        <w:rPr>
          <w:rFonts w:ascii="Times" w:hAnsi="Times"/>
          <w:b/>
          <w:color w:val="000000" w:themeColor="text1"/>
        </w:rPr>
        <w:t xml:space="preserve">OLS Assumption 1 Questions </w:t>
      </w:r>
    </w:p>
    <w:p w14:paraId="4B0BD8B1" w14:textId="6A9B7B62" w:rsidR="00E8251F" w:rsidRDefault="00E8251F" w:rsidP="00E8251F">
      <w:pPr>
        <w:pStyle w:val="ListParagraph"/>
        <w:numPr>
          <w:ilvl w:val="0"/>
          <w:numId w:val="24"/>
        </w:numPr>
        <w:rPr>
          <w:rFonts w:ascii="Times" w:hAnsi="Times"/>
          <w:color w:val="000000" w:themeColor="text1"/>
        </w:rPr>
      </w:pPr>
      <w:r w:rsidRPr="00E8251F">
        <w:rPr>
          <w:rFonts w:ascii="Times" w:hAnsi="Times"/>
          <w:color w:val="000000" w:themeColor="text1"/>
        </w:rPr>
        <w:t>Define OLS assumption 1 in words and state the assumption mathematically</w:t>
      </w:r>
      <w:r>
        <w:rPr>
          <w:rFonts w:ascii="Times" w:hAnsi="Times"/>
          <w:color w:val="000000" w:themeColor="text1"/>
        </w:rPr>
        <w:t>.</w:t>
      </w:r>
    </w:p>
    <w:p w14:paraId="69D947B9" w14:textId="77777777" w:rsidR="00E8251F" w:rsidRPr="00E8251F" w:rsidRDefault="00E8251F" w:rsidP="00E8251F">
      <w:pPr>
        <w:rPr>
          <w:rFonts w:ascii="Times" w:hAnsi="Times"/>
          <w:color w:val="000000" w:themeColor="text1"/>
        </w:rPr>
      </w:pPr>
    </w:p>
    <w:p w14:paraId="0A8AC99B" w14:textId="48B95B78" w:rsidR="00E8251F" w:rsidRDefault="00E8251F" w:rsidP="00E8251F">
      <w:pPr>
        <w:pStyle w:val="ListParagraph"/>
        <w:numPr>
          <w:ilvl w:val="0"/>
          <w:numId w:val="24"/>
        </w:numPr>
        <w:rPr>
          <w:rFonts w:ascii="Times" w:hAnsi="Times"/>
          <w:color w:val="000000" w:themeColor="text1"/>
        </w:rPr>
      </w:pPr>
      <w:r w:rsidRPr="00E8251F">
        <w:rPr>
          <w:rFonts w:ascii="Times" w:hAnsi="Times"/>
          <w:color w:val="000000" w:themeColor="text1"/>
        </w:rPr>
        <w:t xml:space="preserve">Under what two conditions would a variable that is omitted from your regression model result in a violation of assumption 1? Is the assumption violated if only one of the two conditions is present or must both conditions be present for the assumption to be violated? </w:t>
      </w:r>
    </w:p>
    <w:p w14:paraId="628BE6A1" w14:textId="77777777" w:rsidR="00E8251F" w:rsidRPr="00E8251F" w:rsidRDefault="00E8251F" w:rsidP="00E8251F">
      <w:pPr>
        <w:pStyle w:val="ListParagraph"/>
        <w:rPr>
          <w:rFonts w:ascii="Times" w:hAnsi="Times"/>
          <w:color w:val="000000" w:themeColor="text1"/>
        </w:rPr>
      </w:pPr>
    </w:p>
    <w:p w14:paraId="0964F4E3" w14:textId="1C8ED513" w:rsidR="00E8251F" w:rsidRPr="00E8251F" w:rsidRDefault="00E8251F" w:rsidP="00E8251F">
      <w:pPr>
        <w:rPr>
          <w:rFonts w:ascii="Times" w:hAnsi="Times"/>
          <w:b/>
          <w:color w:val="000000" w:themeColor="text1"/>
        </w:rPr>
      </w:pPr>
      <w:r w:rsidRPr="00E8251F">
        <w:rPr>
          <w:rFonts w:ascii="Times" w:hAnsi="Times"/>
          <w:b/>
          <w:color w:val="000000" w:themeColor="text1"/>
        </w:rPr>
        <w:t xml:space="preserve">Program Evaluation Questions </w:t>
      </w:r>
    </w:p>
    <w:p w14:paraId="27DD77E0" w14:textId="6159C766" w:rsidR="00E8251F" w:rsidRDefault="00E8251F" w:rsidP="00E8251F">
      <w:pPr>
        <w:pStyle w:val="ListParagraph"/>
        <w:numPr>
          <w:ilvl w:val="0"/>
          <w:numId w:val="24"/>
        </w:numPr>
        <w:rPr>
          <w:rFonts w:ascii="Times" w:hAnsi="Times"/>
          <w:color w:val="000000" w:themeColor="text1"/>
        </w:rPr>
      </w:pPr>
      <w:r w:rsidRPr="00E8251F">
        <w:rPr>
          <w:rFonts w:ascii="Times" w:hAnsi="Times"/>
          <w:color w:val="000000" w:themeColor="text1"/>
        </w:rPr>
        <w:t xml:space="preserve">Create a </w:t>
      </w:r>
      <w:r w:rsidR="00424BB0">
        <w:rPr>
          <w:rFonts w:ascii="Times" w:hAnsi="Times"/>
          <w:color w:val="000000" w:themeColor="text1"/>
        </w:rPr>
        <w:t>causal inference</w:t>
      </w:r>
      <w:r w:rsidRPr="00E8251F">
        <w:rPr>
          <w:rFonts w:ascii="Times" w:hAnsi="Times"/>
          <w:color w:val="000000" w:themeColor="text1"/>
        </w:rPr>
        <w:t xml:space="preserve"> research question of your own choosing. The research question must take the form “What is the effect of X on Y” where X is a variable that could (in theory) be randomly assigned.  </w:t>
      </w:r>
    </w:p>
    <w:p w14:paraId="7D3080CB" w14:textId="77777777" w:rsidR="00E8251F" w:rsidRPr="00E8251F" w:rsidRDefault="00E8251F" w:rsidP="00E8251F">
      <w:pPr>
        <w:ind w:left="360"/>
        <w:rPr>
          <w:rFonts w:ascii="Times" w:hAnsi="Times"/>
          <w:color w:val="000000" w:themeColor="text1"/>
        </w:rPr>
      </w:pPr>
    </w:p>
    <w:p w14:paraId="14B5F482" w14:textId="70143259" w:rsidR="00E8251F" w:rsidRPr="00E8251F" w:rsidRDefault="00E8251F" w:rsidP="00E8251F">
      <w:pPr>
        <w:pStyle w:val="ListParagraph"/>
        <w:numPr>
          <w:ilvl w:val="0"/>
          <w:numId w:val="24"/>
        </w:numPr>
        <w:rPr>
          <w:rFonts w:ascii="Times" w:hAnsi="Times"/>
          <w:color w:val="000000" w:themeColor="text1"/>
        </w:rPr>
      </w:pPr>
      <w:r w:rsidRPr="00E8251F">
        <w:rPr>
          <w:rFonts w:ascii="Times" w:hAnsi="Times"/>
          <w:color w:val="000000" w:themeColor="text1"/>
        </w:rPr>
        <w:t xml:space="preserve">Write out the population linear regression model associated with this research question. </w:t>
      </w:r>
      <w:bookmarkStart w:id="0" w:name="_GoBack"/>
      <w:bookmarkEnd w:id="0"/>
    </w:p>
    <w:p w14:paraId="2371CB23" w14:textId="77777777" w:rsidR="00E8251F" w:rsidRPr="00E8251F" w:rsidRDefault="00E8251F" w:rsidP="00E8251F">
      <w:pPr>
        <w:ind w:left="360"/>
        <w:rPr>
          <w:rFonts w:ascii="Times" w:hAnsi="Times"/>
          <w:color w:val="000000" w:themeColor="text1"/>
        </w:rPr>
      </w:pPr>
    </w:p>
    <w:p w14:paraId="4857FB11" w14:textId="090E0808" w:rsidR="00E8251F" w:rsidRPr="00E8251F" w:rsidRDefault="00E8251F" w:rsidP="005B1320">
      <w:pPr>
        <w:pStyle w:val="ListParagraph"/>
        <w:numPr>
          <w:ilvl w:val="0"/>
          <w:numId w:val="24"/>
        </w:numPr>
        <w:rPr>
          <w:rFonts w:ascii="Times" w:hAnsi="Times"/>
          <w:b/>
          <w:color w:val="000000" w:themeColor="text1"/>
        </w:rPr>
      </w:pPr>
      <w:r w:rsidRPr="00E8251F">
        <w:rPr>
          <w:rFonts w:ascii="Times" w:hAnsi="Times"/>
          <w:color w:val="000000" w:themeColor="text1"/>
        </w:rPr>
        <w:t>Identify three variables that would result in a violation of OLS assumption 1.  For each variable write once sentence why that variable might affect Y and write one sentence about why that variable might have a relationship (e.g., correlation) with X</w:t>
      </w:r>
      <w:r>
        <w:rPr>
          <w:rFonts w:ascii="Times" w:hAnsi="Times"/>
          <w:color w:val="000000" w:themeColor="text1"/>
        </w:rPr>
        <w:t xml:space="preserve">. </w:t>
      </w:r>
    </w:p>
    <w:p w14:paraId="597B9B6D" w14:textId="77777777" w:rsidR="00411B73" w:rsidRDefault="00411B73" w:rsidP="000621DB">
      <w:pPr>
        <w:rPr>
          <w:rFonts w:ascii="Times" w:eastAsiaTheme="minorEastAsia" w:hAnsi="Times"/>
          <w:color w:val="000000" w:themeColor="text1"/>
        </w:rPr>
      </w:pPr>
    </w:p>
    <w:p w14:paraId="1C6F6ACD" w14:textId="77777777" w:rsidR="000621DB" w:rsidRDefault="000621DB" w:rsidP="000621DB">
      <w:pPr>
        <w:rPr>
          <w:rFonts w:ascii="Times" w:hAnsi="Times"/>
          <w:color w:val="000000" w:themeColor="text1"/>
        </w:rPr>
      </w:pPr>
    </w:p>
    <w:p w14:paraId="54EA2648" w14:textId="22BC19DF" w:rsidR="0054326D" w:rsidRPr="0054326D" w:rsidRDefault="0054326D" w:rsidP="00586390">
      <w:pPr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 xml:space="preserve"> </w:t>
      </w:r>
    </w:p>
    <w:sectPr w:rsidR="0054326D" w:rsidRPr="0054326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337E9F" w14:textId="77777777" w:rsidR="00CF00FC" w:rsidRDefault="00CF00FC">
      <w:pPr>
        <w:spacing w:after="0"/>
      </w:pPr>
      <w:r>
        <w:separator/>
      </w:r>
    </w:p>
  </w:endnote>
  <w:endnote w:type="continuationSeparator" w:id="0">
    <w:p w14:paraId="5B70F0F5" w14:textId="77777777" w:rsidR="00CF00FC" w:rsidRDefault="00CF00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3A492F" w14:textId="77777777" w:rsidR="00CF00FC" w:rsidRDefault="00CF00FC">
      <w:r>
        <w:separator/>
      </w:r>
    </w:p>
  </w:footnote>
  <w:footnote w:type="continuationSeparator" w:id="0">
    <w:p w14:paraId="2A22B715" w14:textId="77777777" w:rsidR="00CF00FC" w:rsidRDefault="00CF00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BB66AF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3234EE7"/>
    <w:multiLevelType w:val="hybridMultilevel"/>
    <w:tmpl w:val="769CD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0CD2DE"/>
    <w:multiLevelType w:val="multilevel"/>
    <w:tmpl w:val="70EEC2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1D127C86"/>
    <w:multiLevelType w:val="hybridMultilevel"/>
    <w:tmpl w:val="EC0AE2DE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CF5170"/>
    <w:multiLevelType w:val="hybridMultilevel"/>
    <w:tmpl w:val="DB3C4556"/>
    <w:lvl w:ilvl="0" w:tplc="6A42ED6A">
      <w:start w:val="7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C1AE401"/>
    <w:multiLevelType w:val="multilevel"/>
    <w:tmpl w:val="36E8EC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3D686CF1"/>
    <w:multiLevelType w:val="hybridMultilevel"/>
    <w:tmpl w:val="6F0241E6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7" w15:restartNumberingAfterBreak="0">
    <w:nsid w:val="3FA31F3E"/>
    <w:multiLevelType w:val="hybridMultilevel"/>
    <w:tmpl w:val="A58A5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261BAD"/>
    <w:multiLevelType w:val="multilevel"/>
    <w:tmpl w:val="8D7E801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4B4133D3"/>
    <w:multiLevelType w:val="hybridMultilevel"/>
    <w:tmpl w:val="335CCC8E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5F1737"/>
    <w:multiLevelType w:val="hybridMultilevel"/>
    <w:tmpl w:val="0E006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9475B0"/>
    <w:multiLevelType w:val="hybridMultilevel"/>
    <w:tmpl w:val="71FC4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043C3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71315DCA"/>
    <w:multiLevelType w:val="multilevel"/>
    <w:tmpl w:val="7730D9EE"/>
    <w:lvl w:ilvl="0">
      <w:start w:val="1"/>
      <w:numFmt w:val="decimal"/>
      <w:lvlText w:val="%1)"/>
      <w:lvlJc w:val="left"/>
      <w:pPr>
        <w:ind w:left="360" w:hanging="360"/>
      </w:pPr>
      <w:rPr>
        <w:rFonts w:ascii="Times" w:hAnsi="Times" w:hint="default"/>
        <w:b w:val="0"/>
        <w:bCs w:val="0"/>
        <w:i w:val="0"/>
        <w:iCs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72464079"/>
    <w:multiLevelType w:val="hybridMultilevel"/>
    <w:tmpl w:val="A93A87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2FB5A73"/>
    <w:multiLevelType w:val="hybridMultilevel"/>
    <w:tmpl w:val="502C1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AC22C4"/>
    <w:multiLevelType w:val="hybridMultilevel"/>
    <w:tmpl w:val="CA906C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13"/>
  </w:num>
  <w:num w:numId="9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0"/>
  </w:num>
  <w:num w:numId="11">
    <w:abstractNumId w:val="0"/>
  </w:num>
  <w:num w:numId="12">
    <w:abstractNumId w:val="7"/>
  </w:num>
  <w:num w:numId="13">
    <w:abstractNumId w:val="9"/>
  </w:num>
  <w:num w:numId="14">
    <w:abstractNumId w:val="3"/>
  </w:num>
  <w:num w:numId="15">
    <w:abstractNumId w:val="6"/>
  </w:num>
  <w:num w:numId="16">
    <w:abstractNumId w:val="15"/>
  </w:num>
  <w:num w:numId="17">
    <w:abstractNumId w:val="13"/>
  </w:num>
  <w:num w:numId="18">
    <w:abstractNumId w:val="12"/>
  </w:num>
  <w:num w:numId="19">
    <w:abstractNumId w:val="11"/>
  </w:num>
  <w:num w:numId="2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</w:num>
  <w:num w:numId="22">
    <w:abstractNumId w:val="4"/>
  </w:num>
  <w:num w:numId="23">
    <w:abstractNumId w:val="10"/>
  </w:num>
  <w:num w:numId="24">
    <w:abstractNumId w:val="14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8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41A85"/>
    <w:rsid w:val="00041E54"/>
    <w:rsid w:val="000621DB"/>
    <w:rsid w:val="000B6342"/>
    <w:rsid w:val="000E5CA4"/>
    <w:rsid w:val="000F1C3E"/>
    <w:rsid w:val="00142BC7"/>
    <w:rsid w:val="0018149D"/>
    <w:rsid w:val="00184CB9"/>
    <w:rsid w:val="001A7D25"/>
    <w:rsid w:val="001C667C"/>
    <w:rsid w:val="00200036"/>
    <w:rsid w:val="00213466"/>
    <w:rsid w:val="00240270"/>
    <w:rsid w:val="00242DF6"/>
    <w:rsid w:val="00253AD1"/>
    <w:rsid w:val="00297BF3"/>
    <w:rsid w:val="002A541A"/>
    <w:rsid w:val="002B53F0"/>
    <w:rsid w:val="003308DC"/>
    <w:rsid w:val="00361F55"/>
    <w:rsid w:val="00386F5E"/>
    <w:rsid w:val="003A5BFE"/>
    <w:rsid w:val="003B1320"/>
    <w:rsid w:val="003B55B7"/>
    <w:rsid w:val="003D0009"/>
    <w:rsid w:val="003D4644"/>
    <w:rsid w:val="00411B73"/>
    <w:rsid w:val="00424306"/>
    <w:rsid w:val="00424BB0"/>
    <w:rsid w:val="00443336"/>
    <w:rsid w:val="004469F7"/>
    <w:rsid w:val="004608B7"/>
    <w:rsid w:val="004718B0"/>
    <w:rsid w:val="00473808"/>
    <w:rsid w:val="0047419B"/>
    <w:rsid w:val="00474AF7"/>
    <w:rsid w:val="004E29B3"/>
    <w:rsid w:val="005126BB"/>
    <w:rsid w:val="00517A04"/>
    <w:rsid w:val="0054326D"/>
    <w:rsid w:val="0054502C"/>
    <w:rsid w:val="005532BC"/>
    <w:rsid w:val="00586390"/>
    <w:rsid w:val="00590D07"/>
    <w:rsid w:val="005C2C42"/>
    <w:rsid w:val="005C6D03"/>
    <w:rsid w:val="005E6E42"/>
    <w:rsid w:val="005E7361"/>
    <w:rsid w:val="005F4235"/>
    <w:rsid w:val="005F5ACF"/>
    <w:rsid w:val="005F63F2"/>
    <w:rsid w:val="00615ECA"/>
    <w:rsid w:val="00623A63"/>
    <w:rsid w:val="006277E0"/>
    <w:rsid w:val="00641691"/>
    <w:rsid w:val="00641C6C"/>
    <w:rsid w:val="006625A9"/>
    <w:rsid w:val="00695D06"/>
    <w:rsid w:val="006A4A00"/>
    <w:rsid w:val="006E1438"/>
    <w:rsid w:val="006E6D3C"/>
    <w:rsid w:val="006F3B6E"/>
    <w:rsid w:val="006F5874"/>
    <w:rsid w:val="00720985"/>
    <w:rsid w:val="00732644"/>
    <w:rsid w:val="007524F3"/>
    <w:rsid w:val="00784D58"/>
    <w:rsid w:val="007A4858"/>
    <w:rsid w:val="007D1976"/>
    <w:rsid w:val="007D6348"/>
    <w:rsid w:val="007F023D"/>
    <w:rsid w:val="00833215"/>
    <w:rsid w:val="008955D8"/>
    <w:rsid w:val="008B7A3E"/>
    <w:rsid w:val="008D6863"/>
    <w:rsid w:val="00933246"/>
    <w:rsid w:val="0094308C"/>
    <w:rsid w:val="009652F2"/>
    <w:rsid w:val="00982E85"/>
    <w:rsid w:val="009916F1"/>
    <w:rsid w:val="009C033E"/>
    <w:rsid w:val="009D599E"/>
    <w:rsid w:val="00A4735E"/>
    <w:rsid w:val="00A52239"/>
    <w:rsid w:val="00A84E21"/>
    <w:rsid w:val="00AC6564"/>
    <w:rsid w:val="00AF5D3F"/>
    <w:rsid w:val="00B21D07"/>
    <w:rsid w:val="00B542F2"/>
    <w:rsid w:val="00B54A12"/>
    <w:rsid w:val="00B60E05"/>
    <w:rsid w:val="00B752EC"/>
    <w:rsid w:val="00B86B75"/>
    <w:rsid w:val="00B86BDB"/>
    <w:rsid w:val="00BB111A"/>
    <w:rsid w:val="00BC48D5"/>
    <w:rsid w:val="00BD1B86"/>
    <w:rsid w:val="00BD406C"/>
    <w:rsid w:val="00BD424E"/>
    <w:rsid w:val="00BE416D"/>
    <w:rsid w:val="00BF37CB"/>
    <w:rsid w:val="00C36279"/>
    <w:rsid w:val="00C36B12"/>
    <w:rsid w:val="00C370D0"/>
    <w:rsid w:val="00C76577"/>
    <w:rsid w:val="00CA552C"/>
    <w:rsid w:val="00CE5BA7"/>
    <w:rsid w:val="00CF00FC"/>
    <w:rsid w:val="00D054CF"/>
    <w:rsid w:val="00D50FEB"/>
    <w:rsid w:val="00DD6842"/>
    <w:rsid w:val="00DD7B79"/>
    <w:rsid w:val="00DF4B5F"/>
    <w:rsid w:val="00E315A3"/>
    <w:rsid w:val="00E47BE5"/>
    <w:rsid w:val="00E567E9"/>
    <w:rsid w:val="00E765DE"/>
    <w:rsid w:val="00E8251F"/>
    <w:rsid w:val="00EA3076"/>
    <w:rsid w:val="00EB44C8"/>
    <w:rsid w:val="00EB5C8B"/>
    <w:rsid w:val="00EE29CD"/>
    <w:rsid w:val="00F00F14"/>
    <w:rsid w:val="00F26102"/>
    <w:rsid w:val="00F61CE7"/>
    <w:rsid w:val="00FB1FCC"/>
    <w:rsid w:val="00FB7570"/>
    <w:rsid w:val="00FE189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044F753"/>
  <w15:docId w15:val="{F0EAA5ED-14E8-604A-A677-83EC161B5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UnresolvedMention1">
    <w:name w:val="Unresolved Mention1"/>
    <w:basedOn w:val="DefaultParagraphFont"/>
    <w:rsid w:val="006625A9"/>
    <w:rPr>
      <w:color w:val="605E5C"/>
      <w:shd w:val="clear" w:color="auto" w:fill="E1DFDD"/>
    </w:rPr>
  </w:style>
  <w:style w:type="paragraph" w:styleId="ListParagraph">
    <w:name w:val="List Paragraph"/>
    <w:basedOn w:val="Normal"/>
    <w:rsid w:val="006625A9"/>
    <w:pPr>
      <w:ind w:left="720"/>
      <w:contextualSpacing/>
    </w:pPr>
  </w:style>
  <w:style w:type="character" w:styleId="PlaceholderText">
    <w:name w:val="Placeholder Text"/>
    <w:basedOn w:val="DefaultParagraphFont"/>
    <w:semiHidden/>
    <w:rsid w:val="00615ECA"/>
    <w:rPr>
      <w:color w:val="808080"/>
    </w:rPr>
  </w:style>
  <w:style w:type="character" w:customStyle="1" w:styleId="BodyTextChar">
    <w:name w:val="Body Text Char"/>
    <w:basedOn w:val="DefaultParagraphFont"/>
    <w:link w:val="BodyText"/>
    <w:rsid w:val="00641C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161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02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7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53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3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9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46</Words>
  <Characters>8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#2</vt:lpstr>
    </vt:vector>
  </TitlesOfParts>
  <Company/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2</dc:title>
  <dc:creator>Salazar, Karina G - (ksalazar)</dc:creator>
  <cp:keywords/>
  <cp:lastModifiedBy>Salazar, Karina G - (ksalazar)</cp:lastModifiedBy>
  <cp:revision>4</cp:revision>
  <dcterms:created xsi:type="dcterms:W3CDTF">2020-03-19T22:27:00Z</dcterms:created>
  <dcterms:modified xsi:type="dcterms:W3CDTF">2021-03-17T22:59:00Z</dcterms:modified>
</cp:coreProperties>
</file>